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3B75D31F" w:rsidR="00463322" w:rsidRPr="008F0BCD" w:rsidRDefault="009B6141" w:rsidP="008F0BCD">
      <w:r>
        <w:t>Assignment 1 covered how computers communicate over the internet. It also provided several html examples</w:t>
      </w:r>
      <w:r w:rsidR="00A75EE8">
        <w:t>. These examples were implemented and modified in the attached files. The examples covered basic html tags as well as some best practices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1E501" w14:textId="77777777" w:rsidR="00AA4AA1" w:rsidRDefault="00AA4AA1" w:rsidP="001B33A2">
      <w:pPr>
        <w:spacing w:after="0" w:line="240" w:lineRule="auto"/>
      </w:pPr>
      <w:r>
        <w:separator/>
      </w:r>
    </w:p>
  </w:endnote>
  <w:endnote w:type="continuationSeparator" w:id="0">
    <w:p w14:paraId="4BC55D5A" w14:textId="77777777" w:rsidR="00AA4AA1" w:rsidRDefault="00AA4AA1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DFBDC6" w14:textId="77777777" w:rsidR="00AA4AA1" w:rsidRDefault="00AA4AA1" w:rsidP="001B33A2">
      <w:pPr>
        <w:spacing w:after="0" w:line="240" w:lineRule="auto"/>
      </w:pPr>
      <w:r>
        <w:separator/>
      </w:r>
    </w:p>
  </w:footnote>
  <w:footnote w:type="continuationSeparator" w:id="0">
    <w:p w14:paraId="791652AB" w14:textId="77777777" w:rsidR="00AA4AA1" w:rsidRDefault="00AA4AA1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5FF3C4BC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1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5493"/>
    <w:rsid w:val="0007231A"/>
    <w:rsid w:val="000724CE"/>
    <w:rsid w:val="00074724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C570B"/>
    <w:rsid w:val="008C62A8"/>
    <w:rsid w:val="008D7D62"/>
    <w:rsid w:val="008E1187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7</cp:revision>
  <dcterms:created xsi:type="dcterms:W3CDTF">2021-01-28T18:49:00Z</dcterms:created>
  <dcterms:modified xsi:type="dcterms:W3CDTF">2021-01-28T20:50:00Z</dcterms:modified>
</cp:coreProperties>
</file>